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72F7" w:rsidRPr="007A74BE" w:rsidRDefault="009872F7" w:rsidP="009872F7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7A74B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Supplementary Material 1</w:t>
      </w:r>
    </w:p>
    <w:p w:rsidR="00A508AF" w:rsidRPr="007A74BE" w:rsidRDefault="00BB7A95" w:rsidP="009872F7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7A74B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Biochemical Studi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23"/>
        <w:gridCol w:w="4619"/>
      </w:tblGrid>
      <w:tr w:rsidR="00E35DD8" w:rsidTr="000B515F">
        <w:trPr>
          <w:jc w:val="center"/>
        </w:trPr>
        <w:tc>
          <w:tcPr>
            <w:tcW w:w="454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967990" cy="2105660"/>
                  <wp:effectExtent l="0" t="6985" r="0" b="0"/>
                  <wp:docPr id="165714064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3724" t="16300" b="15448"/>
                          <a:stretch/>
                        </pic:blipFill>
                        <pic:spPr bwMode="auto">
                          <a:xfrm rot="16200000">
                            <a:off x="0" y="0"/>
                            <a:ext cx="2967990" cy="2105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964180" cy="2178050"/>
                  <wp:effectExtent l="0" t="6985" r="635" b="635"/>
                  <wp:docPr id="183870064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3724" t="16300" b="15448"/>
                          <a:stretch/>
                        </pic:blipFill>
                        <pic:spPr bwMode="auto">
                          <a:xfrm rot="16200000">
                            <a:off x="0" y="0"/>
                            <a:ext cx="2964180" cy="217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1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Gelatin Hydrolyzation Test</w:t>
            </w:r>
          </w:p>
        </w:tc>
        <w:tc>
          <w:tcPr>
            <w:tcW w:w="446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2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Indole Test</w:t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46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46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220595" cy="2938145"/>
                  <wp:effectExtent l="0" t="0" r="8255" b="0"/>
                  <wp:docPr id="23897924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4353" t="6391" r="11585" b="8195"/>
                          <a:stretch/>
                        </pic:blipFill>
                        <pic:spPr bwMode="auto">
                          <a:xfrm>
                            <a:off x="0" y="0"/>
                            <a:ext cx="2220595" cy="2938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86025" cy="2938145"/>
                  <wp:effectExtent l="0" t="0" r="9525" b="0"/>
                  <wp:docPr id="1826657887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0858" t="7275" r="13798" b="10463"/>
                          <a:stretch/>
                        </pic:blipFill>
                        <pic:spPr bwMode="auto">
                          <a:xfrm>
                            <a:off x="0" y="0"/>
                            <a:ext cx="2498206" cy="2952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3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Methyl-Red Test</w:t>
            </w:r>
          </w:p>
        </w:tc>
        <w:tc>
          <w:tcPr>
            <w:tcW w:w="446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4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Voges Proskauer Test</w:t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19656</wp:posOffset>
                  </wp:positionH>
                  <wp:positionV relativeFrom="paragraph">
                    <wp:posOffset>606056</wp:posOffset>
                  </wp:positionV>
                  <wp:extent cx="2759075" cy="1581785"/>
                  <wp:effectExtent l="0" t="0" r="3175" b="0"/>
                  <wp:wrapSquare wrapText="bothSides"/>
                  <wp:docPr id="126140575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9075" cy="1581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46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11428" cy="3083058"/>
                  <wp:effectExtent l="0" t="0" r="8255" b="3175"/>
                  <wp:docPr id="46645673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9649" t="2636" r="4893" b="6435"/>
                          <a:stretch/>
                        </pic:blipFill>
                        <pic:spPr bwMode="auto">
                          <a:xfrm>
                            <a:off x="0" y="0"/>
                            <a:ext cx="2419078" cy="3092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5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Oxidase Test</w:t>
            </w:r>
          </w:p>
        </w:tc>
        <w:tc>
          <w:tcPr>
            <w:tcW w:w="4468" w:type="dxa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7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Motility Test</w:t>
            </w: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46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454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468" w:type="dxa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647315" cy="897890"/>
                  <wp:effectExtent l="0" t="0" r="635" b="0"/>
                  <wp:docPr id="188655323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3900" t="26087" r="9109" b="33093"/>
                          <a:stretch/>
                        </pic:blipFill>
                        <pic:spPr bwMode="auto">
                          <a:xfrm>
                            <a:off x="0" y="0"/>
                            <a:ext cx="2647315" cy="897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6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Catalase Test</w:t>
            </w: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3764512" cy="2186277"/>
                  <wp:effectExtent l="0" t="0" r="7620" b="5080"/>
                  <wp:docPr id="717661812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193" r="5172" b="5147"/>
                          <a:stretch/>
                        </pic:blipFill>
                        <pic:spPr bwMode="auto">
                          <a:xfrm>
                            <a:off x="0" y="0"/>
                            <a:ext cx="3784538" cy="2197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8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ugar Fermentation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Test</w:t>
            </w: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Pr="009171EC" w:rsidRDefault="00E35DD8" w:rsidP="000B51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3864334" cy="1965421"/>
                  <wp:effectExtent l="0" t="0" r="3175" b="0"/>
                  <wp:docPr id="495003065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5267" cy="1970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5DD8" w:rsidTr="000B515F">
        <w:trPr>
          <w:jc w:val="center"/>
        </w:trPr>
        <w:tc>
          <w:tcPr>
            <w:tcW w:w="9016" w:type="dxa"/>
            <w:gridSpan w:val="2"/>
          </w:tcPr>
          <w:p w:rsidR="00E35DD8" w:rsidRDefault="00E35DD8" w:rsidP="000B515F">
            <w:pPr>
              <w:jc w:val="center"/>
            </w:pP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9</w:t>
            </w:r>
            <w:r w:rsidRPr="009171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 Starch Hydrolysis Test</w:t>
            </w:r>
          </w:p>
        </w:tc>
      </w:tr>
    </w:tbl>
    <w:p w:rsidR="00BB7A95" w:rsidRDefault="00BB7A95">
      <w:pPr>
        <w:rPr>
          <w:lang w:val="en-US"/>
        </w:rPr>
      </w:pPr>
    </w:p>
    <w:p w:rsidR="00E07C01" w:rsidRPr="007A74BE" w:rsidRDefault="007A74BE" w:rsidP="007A74BE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7A74B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Screening tests for antagonistic activ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53"/>
        <w:gridCol w:w="4763"/>
      </w:tblGrid>
      <w:tr w:rsidR="007A74BE" w:rsidTr="00DA07B4">
        <w:tc>
          <w:tcPr>
            <w:tcW w:w="4253" w:type="dxa"/>
          </w:tcPr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F740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1758</wp:posOffset>
                  </wp:positionH>
                  <wp:positionV relativeFrom="paragraph">
                    <wp:posOffset>-6692</wp:posOffset>
                  </wp:positionV>
                  <wp:extent cx="2681605" cy="2671494"/>
                  <wp:effectExtent l="0" t="0" r="4445" b="0"/>
                  <wp:wrapNone/>
                  <wp:docPr id="201938688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3067" cy="267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3120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A)</w:t>
            </w:r>
          </w:p>
        </w:tc>
        <w:tc>
          <w:tcPr>
            <w:tcW w:w="4763" w:type="dxa"/>
          </w:tcPr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F740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5648" behindDoc="1" locked="0" layoutInCell="1" allowOverlap="1">
                  <wp:simplePos x="0" y="0"/>
                  <wp:positionH relativeFrom="column">
                    <wp:posOffset>7648</wp:posOffset>
                  </wp:positionH>
                  <wp:positionV relativeFrom="paragraph">
                    <wp:posOffset>-3562</wp:posOffset>
                  </wp:positionV>
                  <wp:extent cx="2706027" cy="2664653"/>
                  <wp:effectExtent l="0" t="0" r="0" b="2540"/>
                  <wp:wrapNone/>
                  <wp:docPr id="1632422570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6027" cy="2664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3120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B)</w:t>
            </w:r>
          </w:p>
          <w:p w:rsidR="007A74BE" w:rsidRDefault="007A74BE" w:rsidP="00DA07B4">
            <w:pPr>
              <w:tabs>
                <w:tab w:val="left" w:pos="319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ab/>
            </w: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7A74BE" w:rsidTr="00DA07B4">
        <w:trPr>
          <w:trHeight w:val="4254"/>
        </w:trPr>
        <w:tc>
          <w:tcPr>
            <w:tcW w:w="4253" w:type="dxa"/>
          </w:tcPr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F7400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6672" behindDoc="1" locked="0" layoutInCell="1" allowOverlap="1">
                  <wp:simplePos x="0" y="0"/>
                  <wp:positionH relativeFrom="column">
                    <wp:posOffset>1758</wp:posOffset>
                  </wp:positionH>
                  <wp:positionV relativeFrom="paragraph">
                    <wp:posOffset>-49</wp:posOffset>
                  </wp:positionV>
                  <wp:extent cx="2675758" cy="2581910"/>
                  <wp:effectExtent l="0" t="0" r="0" b="8890"/>
                  <wp:wrapNone/>
                  <wp:docPr id="8576727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7492" cy="25835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3120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C)</w:t>
            </w:r>
          </w:p>
        </w:tc>
        <w:tc>
          <w:tcPr>
            <w:tcW w:w="4763" w:type="dxa"/>
          </w:tcPr>
          <w:p w:rsidR="007A74BE" w:rsidRDefault="007A74BE" w:rsidP="00DA07B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31201">
              <w:rPr>
                <w:rFonts w:ascii="Times New Roman" w:hAnsi="Times New Roman" w:cs="Times New Roman"/>
                <w:noProof/>
                <w:sz w:val="32"/>
                <w:szCs w:val="32"/>
                <w:lang w:val="en-US"/>
              </w:rPr>
              <w:drawing>
                <wp:anchor distT="0" distB="0" distL="114300" distR="114300" simplePos="0" relativeHeight="251677696" behindDoc="1" locked="0" layoutInCell="1" allowOverlap="1">
                  <wp:simplePos x="0" y="0"/>
                  <wp:positionH relativeFrom="column">
                    <wp:posOffset>9134</wp:posOffset>
                  </wp:positionH>
                  <wp:positionV relativeFrom="paragraph">
                    <wp:posOffset>-49</wp:posOffset>
                  </wp:positionV>
                  <wp:extent cx="2705100" cy="2581587"/>
                  <wp:effectExtent l="0" t="0" r="0" b="9525"/>
                  <wp:wrapNone/>
                  <wp:docPr id="96422805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3877" cy="25899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31201"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  <w:t xml:space="preserve">  D)</w:t>
            </w:r>
          </w:p>
        </w:tc>
      </w:tr>
    </w:tbl>
    <w:p w:rsidR="00566149" w:rsidRPr="00BB7A95" w:rsidRDefault="007A74BE" w:rsidP="00CF4D7A">
      <w:pPr>
        <w:jc w:val="both"/>
        <w:rPr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ig.</w:t>
      </w:r>
      <w:proofErr w:type="gramEnd"/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S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Antagonistic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behaviou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Pr="003B532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reptomyces peuceti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: Cross- streaking (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transverse streak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), B: Seed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overlay assa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C: Agar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diffusion assa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and D: Antibiotic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sensitivity assay</w:t>
      </w:r>
      <w:r w:rsidR="00CF4D7A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</w:p>
    <w:sectPr w:rsidR="00566149" w:rsidRPr="00BB7A95" w:rsidSect="00C316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TQwNzQ0NjExMDcyszBW0lEKTi0uzszPAykwrgUAnj+mqiwAAAA="/>
  </w:docVars>
  <w:rsids>
    <w:rsidRoot w:val="003A5DF3"/>
    <w:rsid w:val="00332129"/>
    <w:rsid w:val="003A5DF3"/>
    <w:rsid w:val="003F3971"/>
    <w:rsid w:val="00566149"/>
    <w:rsid w:val="0068684C"/>
    <w:rsid w:val="006C353B"/>
    <w:rsid w:val="00750E65"/>
    <w:rsid w:val="00775A87"/>
    <w:rsid w:val="007A74BE"/>
    <w:rsid w:val="007F2B07"/>
    <w:rsid w:val="008F2FAA"/>
    <w:rsid w:val="009171EC"/>
    <w:rsid w:val="009872F7"/>
    <w:rsid w:val="00A508AF"/>
    <w:rsid w:val="00B36D5B"/>
    <w:rsid w:val="00BB7A95"/>
    <w:rsid w:val="00C30627"/>
    <w:rsid w:val="00C316E0"/>
    <w:rsid w:val="00CF4D7A"/>
    <w:rsid w:val="00D67D03"/>
    <w:rsid w:val="00DB0233"/>
    <w:rsid w:val="00E07C01"/>
    <w:rsid w:val="00E35D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16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7A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4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D7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Bhrdwaj</dc:creator>
  <cp:keywords/>
  <dc:description/>
  <cp:lastModifiedBy>EMBS</cp:lastModifiedBy>
  <cp:revision>12</cp:revision>
  <dcterms:created xsi:type="dcterms:W3CDTF">2024-01-30T06:52:00Z</dcterms:created>
  <dcterms:modified xsi:type="dcterms:W3CDTF">2025-03-25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9487a3110e8234b5013ab90f9b14faaab67373a73ea55190dd0dd6922338c</vt:lpwstr>
  </property>
</Properties>
</file>